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4F97A" w14:textId="77777777" w:rsidR="004D5075" w:rsidRDefault="0051367C" w:rsidP="0051367C">
      <w:pPr>
        <w:pStyle w:val="Heading1"/>
        <w:jc w:val="center"/>
        <w:rPr>
          <w:rtl/>
        </w:rPr>
      </w:pPr>
      <w:r>
        <w:rPr>
          <w:rFonts w:hint="cs"/>
          <w:rtl/>
        </w:rPr>
        <w:t>תרגיל ב</w:t>
      </w:r>
      <w:r>
        <w:t>C</w:t>
      </w:r>
      <w:r>
        <w:rPr>
          <w:rFonts w:hint="cs"/>
          <w:rtl/>
        </w:rPr>
        <w:t>#</w:t>
      </w:r>
    </w:p>
    <w:p w14:paraId="04738495" w14:textId="77777777" w:rsidR="0051367C" w:rsidRDefault="0051367C" w:rsidP="0051367C">
      <w:pPr>
        <w:rPr>
          <w:rtl/>
        </w:rPr>
      </w:pPr>
    </w:p>
    <w:p w14:paraId="5EB1F1A3" w14:textId="77777777" w:rsidR="00174D40" w:rsidRPr="00DB36AC" w:rsidRDefault="0051367C" w:rsidP="00174D40">
      <w:pPr>
        <w:rPr>
          <w:b/>
          <w:bCs/>
          <w:u w:val="single"/>
          <w:rtl/>
        </w:rPr>
      </w:pPr>
      <w:r w:rsidRPr="00DB36AC">
        <w:rPr>
          <w:rFonts w:hint="cs"/>
          <w:b/>
          <w:bCs/>
          <w:u w:val="single"/>
          <w:rtl/>
        </w:rPr>
        <w:t>עליך לכתוב מערכת שאוספת את רשימת המשחקים מהאתר</w:t>
      </w:r>
      <w:r w:rsidR="00174D40" w:rsidRPr="00DB36AC">
        <w:rPr>
          <w:rFonts w:hint="cs"/>
          <w:b/>
          <w:bCs/>
          <w:u w:val="single"/>
          <w:rtl/>
        </w:rPr>
        <w:t>ים</w:t>
      </w:r>
    </w:p>
    <w:p w14:paraId="6B8FEC2E" w14:textId="77777777" w:rsidR="00174D40" w:rsidRDefault="000A523C" w:rsidP="00174D40">
      <w:pPr>
        <w:rPr>
          <w:rtl/>
        </w:rPr>
      </w:pPr>
      <w:hyperlink r:id="rId5" w:history="1">
        <w:r w:rsidR="007C2E8E" w:rsidRPr="007B0C39">
          <w:rPr>
            <w:rStyle w:val="Hyperlink"/>
          </w:rPr>
          <w:t>http://www.livescores.com</w:t>
        </w:r>
        <w:r w:rsidR="007C2E8E" w:rsidRPr="007B0C39">
          <w:rPr>
            <w:rStyle w:val="Hyperlink"/>
            <w:rFonts w:cs="Arial"/>
            <w:rtl/>
          </w:rPr>
          <w:t>/</w:t>
        </w:r>
      </w:hyperlink>
      <w:r w:rsidR="007C2E8E">
        <w:rPr>
          <w:rFonts w:hint="cs"/>
          <w:rtl/>
        </w:rPr>
        <w:t xml:space="preserve"> </w:t>
      </w:r>
      <w:r w:rsidR="0051367C">
        <w:rPr>
          <w:rFonts w:hint="cs"/>
          <w:rtl/>
        </w:rPr>
        <w:t xml:space="preserve">או </w:t>
      </w:r>
      <w:hyperlink r:id="rId6" w:history="1">
        <w:r w:rsidR="00174D40" w:rsidRPr="00CF0F98">
          <w:rPr>
            <w:rStyle w:val="Hyperlink"/>
          </w:rPr>
          <w:t>http://futbolme.com</w:t>
        </w:r>
        <w:r w:rsidR="00174D40" w:rsidRPr="00CF0F98">
          <w:rPr>
            <w:rStyle w:val="Hyperlink"/>
            <w:rFonts w:cs="Arial"/>
            <w:rtl/>
          </w:rPr>
          <w:t>/</w:t>
        </w:r>
      </w:hyperlink>
      <w:r w:rsidR="00174D40">
        <w:rPr>
          <w:rFonts w:cs="Arial" w:hint="cs"/>
          <w:rtl/>
        </w:rPr>
        <w:t xml:space="preserve"> , לבחירתך</w:t>
      </w:r>
    </w:p>
    <w:p w14:paraId="0B64851E" w14:textId="77777777" w:rsidR="0051367C" w:rsidRDefault="0051367C" w:rsidP="0051367C">
      <w:pPr>
        <w:rPr>
          <w:rtl/>
        </w:rPr>
      </w:pPr>
      <w:r w:rsidRPr="009E4ED0">
        <w:rPr>
          <w:rFonts w:hint="cs"/>
          <w:u w:val="single"/>
          <w:rtl/>
        </w:rPr>
        <w:t>כל משחק צריך להכיל</w:t>
      </w:r>
      <w:r>
        <w:rPr>
          <w:rFonts w:hint="cs"/>
          <w:rtl/>
        </w:rPr>
        <w:t>: תאריך ושעת התחלה, שם התחרות, שמות הקבוצות המשחקות בו וסוג הספורט.</w:t>
      </w:r>
    </w:p>
    <w:p w14:paraId="2A5392A9" w14:textId="77777777" w:rsidR="0051367C" w:rsidRDefault="0051367C" w:rsidP="0051367C">
      <w:pPr>
        <w:rPr>
          <w:rtl/>
        </w:rPr>
      </w:pPr>
      <w:r>
        <w:rPr>
          <w:rFonts w:hint="cs"/>
          <w:rtl/>
        </w:rPr>
        <w:t xml:space="preserve">את רשימת המשחקים יש לשמור לקובץ, או </w:t>
      </w:r>
      <w:r w:rsidRPr="009E4ED0">
        <w:rPr>
          <w:rFonts w:hint="cs"/>
          <w:u w:val="single"/>
          <w:rtl/>
        </w:rPr>
        <w:t>לבסיס הנתונים</w:t>
      </w:r>
      <w:r>
        <w:rPr>
          <w:rFonts w:hint="cs"/>
          <w:rtl/>
        </w:rPr>
        <w:t xml:space="preserve">, לבחירתך. יש כמובן </w:t>
      </w:r>
      <w:r w:rsidRPr="009E4ED0">
        <w:rPr>
          <w:rFonts w:hint="cs"/>
          <w:u w:val="single"/>
          <w:rtl/>
        </w:rPr>
        <w:t>להמנע מכפילויות</w:t>
      </w:r>
      <w:r>
        <w:rPr>
          <w:rFonts w:hint="cs"/>
          <w:rtl/>
        </w:rPr>
        <w:t>.</w:t>
      </w:r>
    </w:p>
    <w:p w14:paraId="632E312A" w14:textId="77777777" w:rsidR="0051367C" w:rsidRDefault="0051367C" w:rsidP="005678D0">
      <w:pPr>
        <w:rPr>
          <w:rtl/>
        </w:rPr>
      </w:pPr>
      <w:r>
        <w:rPr>
          <w:rFonts w:hint="cs"/>
          <w:rtl/>
        </w:rPr>
        <w:t xml:space="preserve">הזיהוי של משחק ספציפי </w:t>
      </w:r>
      <w:r w:rsidR="005678D0">
        <w:rPr>
          <w:rFonts w:hint="cs"/>
          <w:rtl/>
        </w:rPr>
        <w:t xml:space="preserve">לצורך זיהוי כפילויות </w:t>
      </w:r>
      <w:r>
        <w:rPr>
          <w:rFonts w:hint="cs"/>
          <w:rtl/>
        </w:rPr>
        <w:t>הוא : ספורט, ליגה וצירו</w:t>
      </w:r>
      <w:r w:rsidR="005678D0">
        <w:rPr>
          <w:rFonts w:hint="cs"/>
          <w:rtl/>
        </w:rPr>
        <w:t>ף</w:t>
      </w:r>
      <w:r>
        <w:rPr>
          <w:rFonts w:hint="cs"/>
          <w:rtl/>
        </w:rPr>
        <w:t xml:space="preserve"> הקבוצות בתוך טווח זמן של שעתיים.</w:t>
      </w:r>
    </w:p>
    <w:p w14:paraId="7E20F4F1" w14:textId="77777777" w:rsidR="005678D0" w:rsidRDefault="005678D0" w:rsidP="005678D0">
      <w:pPr>
        <w:rPr>
          <w:rtl/>
        </w:rPr>
      </w:pPr>
      <w:r>
        <w:rPr>
          <w:rFonts w:hint="cs"/>
          <w:rtl/>
        </w:rPr>
        <w:t xml:space="preserve">ובנוסף, </w:t>
      </w:r>
      <w:r w:rsidRPr="00DB36AC">
        <w:rPr>
          <w:rFonts w:hint="cs"/>
          <w:b/>
          <w:bCs/>
          <w:u w:val="single"/>
          <w:rtl/>
        </w:rPr>
        <w:t xml:space="preserve">יש ליצור </w:t>
      </w:r>
      <w:r w:rsidRPr="00DB36AC">
        <w:rPr>
          <w:rFonts w:hint="cs"/>
          <w:b/>
          <w:bCs/>
          <w:u w:val="single"/>
        </w:rPr>
        <w:t>API</w:t>
      </w:r>
      <w:r w:rsidRPr="00DB36AC">
        <w:rPr>
          <w:rFonts w:hint="cs"/>
          <w:b/>
          <w:bCs/>
          <w:u w:val="single"/>
          <w:rtl/>
        </w:rPr>
        <w:t xml:space="preserve"> פשוט שמחזיר את רשימת המשחקים.</w:t>
      </w:r>
    </w:p>
    <w:p w14:paraId="5161B5D7" w14:textId="77777777" w:rsidR="0051367C" w:rsidRDefault="0051367C" w:rsidP="005678D0">
      <w:pPr>
        <w:rPr>
          <w:rtl/>
        </w:rPr>
      </w:pPr>
      <w:r>
        <w:rPr>
          <w:rFonts w:hint="cs"/>
          <w:rtl/>
        </w:rPr>
        <w:t xml:space="preserve">על המערכת להיות מבוזרת, כך </w:t>
      </w:r>
      <w:r w:rsidRPr="009E4ED0">
        <w:rPr>
          <w:rFonts w:hint="cs"/>
          <w:u w:val="single"/>
          <w:rtl/>
        </w:rPr>
        <w:t>שהרכיב שקורא את האתר</w:t>
      </w:r>
      <w:r w:rsidRPr="009E4ED0">
        <w:rPr>
          <w:rFonts w:hint="cs"/>
          <w:b/>
          <w:bCs/>
          <w:rtl/>
        </w:rPr>
        <w:t xml:space="preserve"> נפרד</w:t>
      </w:r>
      <w:r>
        <w:rPr>
          <w:rFonts w:hint="cs"/>
          <w:rtl/>
        </w:rPr>
        <w:t xml:space="preserve"> </w:t>
      </w:r>
      <w:r w:rsidRPr="009E4ED0">
        <w:rPr>
          <w:rFonts w:hint="cs"/>
          <w:u w:val="single"/>
          <w:rtl/>
        </w:rPr>
        <w:t>מהרכיב שמטפל במסרים ושומר</w:t>
      </w:r>
      <w:r>
        <w:rPr>
          <w:rFonts w:hint="cs"/>
          <w:rtl/>
        </w:rPr>
        <w:t xml:space="preserve"> את הנתונים לבסיס הנתונים כך שהרבה מאוד רכיבים שק</w:t>
      </w:r>
      <w:r w:rsidR="005678D0">
        <w:rPr>
          <w:rFonts w:hint="cs"/>
          <w:rtl/>
        </w:rPr>
        <w:t>וראים נתונים מהרשת יוכלו לעבוד במקביל ולא יתקעו בגלל עומס בטיפול במסרים ממקורות אחרים.</w:t>
      </w:r>
    </w:p>
    <w:p w14:paraId="2C89CF59" w14:textId="4DB028F8" w:rsidR="0051367C" w:rsidRDefault="0051367C" w:rsidP="0051367C">
      <w:pPr>
        <w:rPr>
          <w:rtl/>
        </w:rPr>
      </w:pPr>
      <w:r>
        <w:rPr>
          <w:rFonts w:hint="cs"/>
          <w:rtl/>
        </w:rPr>
        <w:t>יש לשים לב שהמערכת תוכל לתמוך ב</w:t>
      </w:r>
      <w:r>
        <w:t xml:space="preserve">throughput </w:t>
      </w:r>
      <w:r>
        <w:rPr>
          <w:rFonts w:hint="cs"/>
          <w:rtl/>
        </w:rPr>
        <w:t xml:space="preserve"> גבוה של מסרים תוך התחשבות ביעילות מבחינת ניצול משאבים, ושלא תהיה "תקיעה" בזמן טיפול במסרים.</w:t>
      </w:r>
    </w:p>
    <w:p w14:paraId="7A208376" w14:textId="4C60501C" w:rsidR="00887EB9" w:rsidRDefault="00887EB9" w:rsidP="0051367C">
      <w:pPr>
        <w:rPr>
          <w:rtl/>
        </w:rPr>
      </w:pPr>
    </w:p>
    <w:p w14:paraId="2DDBCD0B" w14:textId="77777777" w:rsidR="00887EB9" w:rsidRDefault="00887EB9" w:rsidP="00887EB9">
      <w:pPr>
        <w:rPr>
          <w:rtl/>
        </w:rPr>
      </w:pPr>
      <w:r>
        <w:rPr>
          <w:rFonts w:hint="cs"/>
          <w:rtl/>
        </w:rPr>
        <w:t xml:space="preserve">כל משחק צריך להכיל: </w:t>
      </w:r>
    </w:p>
    <w:p w14:paraId="3202010F" w14:textId="77777777" w:rsidR="00887EB9" w:rsidRDefault="00887EB9" w:rsidP="00887EB9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תאריך ושעת התחלה</w:t>
      </w:r>
    </w:p>
    <w:p w14:paraId="5BB5DF73" w14:textId="77777777" w:rsidR="00887EB9" w:rsidRDefault="00887EB9" w:rsidP="00887EB9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שם התחרות</w:t>
      </w:r>
    </w:p>
    <w:p w14:paraId="18C99049" w14:textId="77777777" w:rsidR="00887EB9" w:rsidRDefault="00887EB9" w:rsidP="00887EB9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שמות הקבוצות המשחקות בו</w:t>
      </w:r>
    </w:p>
    <w:p w14:paraId="3B73283A" w14:textId="7B7CC8ED" w:rsidR="00887EB9" w:rsidRDefault="00887EB9" w:rsidP="00887EB9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סוג הספורט.</w:t>
      </w:r>
    </w:p>
    <w:p w14:paraId="7D351ECF" w14:textId="3006A47C" w:rsidR="009E4ED0" w:rsidRDefault="009E4ED0" w:rsidP="009E4ED0">
      <w:pPr>
        <w:rPr>
          <w:rtl/>
        </w:rPr>
      </w:pPr>
    </w:p>
    <w:p w14:paraId="08BBC668" w14:textId="77777777" w:rsidR="009E4ED0" w:rsidRDefault="009E4ED0" w:rsidP="009E4ED0">
      <w:pPr>
        <w:rPr>
          <w:rtl/>
        </w:rPr>
      </w:pPr>
      <w:r>
        <w:rPr>
          <w:rFonts w:hint="cs"/>
          <w:rtl/>
        </w:rPr>
        <w:t xml:space="preserve">הזיהוי של משחק ספציפי לצורך זיהוי כפילויות הוא : </w:t>
      </w:r>
    </w:p>
    <w:p w14:paraId="11B4CB1C" w14:textId="77777777" w:rsidR="009E4ED0" w:rsidRDefault="009E4ED0" w:rsidP="009E4ED0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ספורט</w:t>
      </w:r>
    </w:p>
    <w:p w14:paraId="48B75EDD" w14:textId="77777777" w:rsidR="009E4ED0" w:rsidRDefault="009E4ED0" w:rsidP="009E4ED0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ליגה </w:t>
      </w:r>
    </w:p>
    <w:p w14:paraId="14086061" w14:textId="3DBF2132" w:rsidR="009E4ED0" w:rsidRDefault="009E4ED0" w:rsidP="009E4ED0">
      <w:pPr>
        <w:pStyle w:val="ListParagraph"/>
        <w:numPr>
          <w:ilvl w:val="0"/>
          <w:numId w:val="2"/>
        </w:numPr>
        <w:rPr>
          <w:rtl/>
        </w:rPr>
      </w:pPr>
      <w:r>
        <w:rPr>
          <w:rFonts w:hint="cs"/>
          <w:rtl/>
        </w:rPr>
        <w:t>צירוף הקבוצות בתוך טווח זמן של שעתיים.</w:t>
      </w:r>
    </w:p>
    <w:p w14:paraId="09E0E6F1" w14:textId="1C6624F1" w:rsidR="009E4ED0" w:rsidRDefault="009E4ED0" w:rsidP="009E4ED0"/>
    <w:p w14:paraId="092D3E3D" w14:textId="26FAB282" w:rsidR="002B4324" w:rsidRPr="002B4324" w:rsidRDefault="002B4324" w:rsidP="002B4324">
      <w:pPr>
        <w:pStyle w:val="ListParagraph"/>
      </w:pPr>
      <w:r>
        <w:rPr>
          <w:rFonts w:cs="Arial"/>
          <w:rtl/>
        </w:rPr>
        <w:t>קומפוננט</w:t>
      </w:r>
      <w:r>
        <w:rPr>
          <w:rFonts w:cs="Arial" w:hint="cs"/>
          <w:rtl/>
        </w:rPr>
        <w:t>ות</w:t>
      </w:r>
    </w:p>
    <w:p w14:paraId="25EE20F5" w14:textId="44A41177" w:rsidR="00887EB9" w:rsidRDefault="002B4324" w:rsidP="002B4324">
      <w:pPr>
        <w:pStyle w:val="ListParagraph"/>
        <w:numPr>
          <w:ilvl w:val="0"/>
          <w:numId w:val="3"/>
        </w:numPr>
      </w:pPr>
      <w:r w:rsidRPr="002B4324">
        <w:rPr>
          <w:rFonts w:hint="cs"/>
          <w:rtl/>
        </w:rPr>
        <w:t>רכיב שקורא את האתר</w:t>
      </w:r>
    </w:p>
    <w:p w14:paraId="40B1C097" w14:textId="6A40C4FA" w:rsidR="002B4324" w:rsidRPr="002B4324" w:rsidRDefault="002B4324" w:rsidP="002B4324">
      <w:pPr>
        <w:pStyle w:val="ListParagraph"/>
        <w:numPr>
          <w:ilvl w:val="0"/>
          <w:numId w:val="3"/>
        </w:numPr>
        <w:rPr>
          <w:rtl/>
        </w:rPr>
      </w:pPr>
      <w:bookmarkStart w:id="0" w:name="_GoBack"/>
      <w:r w:rsidRPr="002B4324">
        <w:rPr>
          <w:rFonts w:hint="cs"/>
          <w:rtl/>
        </w:rPr>
        <w:t>רכיב שמטפל במסרים ושומר</w:t>
      </w:r>
    </w:p>
    <w:bookmarkEnd w:id="0"/>
    <w:p w14:paraId="3DE465CB" w14:textId="77777777" w:rsidR="005678D0" w:rsidRDefault="005678D0" w:rsidP="0051367C">
      <w:pPr>
        <w:rPr>
          <w:rtl/>
        </w:rPr>
      </w:pPr>
    </w:p>
    <w:p w14:paraId="7E21FC20" w14:textId="77777777" w:rsidR="005678D0" w:rsidRDefault="005678D0" w:rsidP="0051367C">
      <w:pPr>
        <w:rPr>
          <w:rtl/>
        </w:rPr>
      </w:pPr>
    </w:p>
    <w:p w14:paraId="78D26097" w14:textId="77777777" w:rsidR="0051367C" w:rsidRPr="0051367C" w:rsidRDefault="0051367C" w:rsidP="0051367C"/>
    <w:sectPr w:rsidR="0051367C" w:rsidRPr="0051367C" w:rsidSect="00434AF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AC2D57"/>
    <w:multiLevelType w:val="hybridMultilevel"/>
    <w:tmpl w:val="57B8B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1403D7"/>
    <w:multiLevelType w:val="hybridMultilevel"/>
    <w:tmpl w:val="57B8B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476FFA"/>
    <w:multiLevelType w:val="hybridMultilevel"/>
    <w:tmpl w:val="58AE6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tzAwszQ2NzC1MDNS0lEKTi0uzszPAykwrAUASRu7DywAAAA="/>
  </w:docVars>
  <w:rsids>
    <w:rsidRoot w:val="0051367C"/>
    <w:rsid w:val="00037BCD"/>
    <w:rsid w:val="00037BFE"/>
    <w:rsid w:val="000A523C"/>
    <w:rsid w:val="00174D40"/>
    <w:rsid w:val="002B3177"/>
    <w:rsid w:val="002B4324"/>
    <w:rsid w:val="00434AF2"/>
    <w:rsid w:val="004D5075"/>
    <w:rsid w:val="0051367C"/>
    <w:rsid w:val="005678D0"/>
    <w:rsid w:val="00706B10"/>
    <w:rsid w:val="007C2E8E"/>
    <w:rsid w:val="00887EB9"/>
    <w:rsid w:val="009E4ED0"/>
    <w:rsid w:val="00DB3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D6B9D"/>
  <w15:docId w15:val="{F51A710E-6205-4558-8008-6D2B999F7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1367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367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1367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2E8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87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futbolme.com/" TargetMode="External"/><Relationship Id="rId5" Type="http://schemas.openxmlformats.org/officeDocument/2006/relationships/hyperlink" Target="http://www.livescore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e</dc:creator>
  <cp:lastModifiedBy>Sheynin, Roman</cp:lastModifiedBy>
  <cp:revision>7</cp:revision>
  <cp:lastPrinted>2014-07-17T10:03:00Z</cp:lastPrinted>
  <dcterms:created xsi:type="dcterms:W3CDTF">2018-08-23T07:51:00Z</dcterms:created>
  <dcterms:modified xsi:type="dcterms:W3CDTF">2018-08-24T09:57:00Z</dcterms:modified>
</cp:coreProperties>
</file>